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t>Child and Adult Care Food Program (CACFP)</w:t>
      </w:r>
    </w:p>
    <w:p w14:paraId="24817ED1" w14:textId="48DAEE05" w:rsidR="001C514E" w:rsidRPr="00707615" w:rsidRDefault="001C514E" w:rsidP="00707615">
      <w:pPr>
        <w:pStyle w:val="Title"/>
        <w:rPr>
          <w:sz w:val="32"/>
          <w:szCs w:val="20"/>
        </w:rPr>
      </w:pPr>
      <w:r w:rsidRPr="00707615">
        <w:rPr>
          <w:sz w:val="32"/>
          <w:szCs w:val="20"/>
        </w:rPr>
        <w:t>Notice to Households, Parents &amp; Guardian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t xml:space="preserve">Dear </w:t>
      </w:r>
      <w:r w:rsidR="007B270D">
        <w:t>Household</w:t>
      </w:r>
      <w:r w:rsidRPr="00397FA8">
        <w:t>:</w:t>
      </w:r>
    </w:p>
    <w:p w14:paraId="01A22FF9" w14:textId="77777777" w:rsidR="001C514E" w:rsidRPr="00397FA8" w:rsidRDefault="001C514E" w:rsidP="006D25CE"/>
    <w:p w14:paraId="7CD7F784" w14:textId="3278FE95" w:rsidR="001C514E" w:rsidRDefault="003821C1" w:rsidP="006D25CE">
      <w:r>
        <w:t xml:space="preserve">Our center participates in the </w:t>
      </w:r>
      <w:r w:rsidRPr="00397FA8">
        <w:t>U</w:t>
      </w:r>
      <w:r>
        <w:t>nited States</w:t>
      </w:r>
      <w:r w:rsidRPr="00397FA8">
        <w:t xml:space="preserve"> Department of Agriculture’s (USDA) Child </w:t>
      </w:r>
      <w:r>
        <w:t>and</w:t>
      </w:r>
      <w:r w:rsidRPr="00397FA8">
        <w:t xml:space="preserve"> Adult Care Food Program (CACFP)</w:t>
      </w:r>
      <w:r w:rsidR="00B249D3">
        <w:t xml:space="preserve"> to provide meals and snacks to </w:t>
      </w:r>
      <w:r w:rsidR="00CD5991">
        <w:t>participants</w:t>
      </w:r>
      <w:r w:rsidR="00B249D3">
        <w:t xml:space="preserve"> enrolled in care</w:t>
      </w:r>
      <w:r w:rsidR="000E5EB2">
        <w:t xml:space="preserve">. As a participant in the Program, </w:t>
      </w:r>
      <w:r w:rsidR="00040B7A">
        <w:t>the center is</w:t>
      </w:r>
      <w:r w:rsidR="001C514E" w:rsidRPr="00397FA8">
        <w:t xml:space="preserve"> required to provide meal benefits to all e</w:t>
      </w:r>
      <w:r w:rsidR="00DC2290">
        <w:t>nrolled</w:t>
      </w:r>
      <w:r w:rsidR="001C514E" w:rsidRPr="00397FA8">
        <w:t xml:space="preserve"> </w:t>
      </w:r>
      <w:r w:rsidR="00CD5991">
        <w:t>adults</w:t>
      </w:r>
      <w:r w:rsidR="001C514E" w:rsidRPr="00397FA8">
        <w:t xml:space="preserve">. Please help us comply with requirements of the </w:t>
      </w:r>
      <w:r w:rsidR="00DD1920">
        <w:t>CACFP</w:t>
      </w:r>
      <w:r w:rsidR="001C514E" w:rsidRPr="00397FA8">
        <w:t xml:space="preserve"> by completing the </w:t>
      </w:r>
      <w:r w:rsidR="00DD1920">
        <w:t xml:space="preserve">attached </w:t>
      </w:r>
      <w:r w:rsidR="001C514E" w:rsidRPr="00397FA8">
        <w:t>Income Eligibility Form</w:t>
      </w:r>
      <w:r w:rsidR="008C3049">
        <w:t xml:space="preserve"> (IEF)</w:t>
      </w:r>
      <w:r w:rsidR="001C514E" w:rsidRPr="00397FA8">
        <w:t>.</w:t>
      </w:r>
      <w:r w:rsidR="003D1286">
        <w:t xml:space="preserve"> </w:t>
      </w:r>
      <w:r w:rsidR="003D1286" w:rsidRPr="00397FA8">
        <w:t>This letter</w:t>
      </w:r>
      <w:r w:rsidR="003D1286">
        <w:t xml:space="preserve"> provide</w:t>
      </w:r>
      <w:r w:rsidR="00C42CAD">
        <w:t>s</w:t>
      </w:r>
      <w:r w:rsidR="003D1286">
        <w:t xml:space="preserve"> </w:t>
      </w:r>
      <w:r w:rsidR="00C42CAD">
        <w:t xml:space="preserve">additional </w:t>
      </w:r>
      <w:r w:rsidR="003D1286">
        <w:t xml:space="preserve">information </w:t>
      </w:r>
      <w:r w:rsidR="00C42CAD">
        <w:t xml:space="preserve">on how households qualify for free or reduced-price meals. </w:t>
      </w:r>
    </w:p>
    <w:p w14:paraId="1A2A517A" w14:textId="77777777" w:rsidR="00B34CF2" w:rsidRDefault="00B34CF2" w:rsidP="006D25CE"/>
    <w:p w14:paraId="47F71D4C" w14:textId="15885A8D" w:rsidR="00B34CF2" w:rsidRDefault="00B34CF2" w:rsidP="006D25CE">
      <w:r>
        <w:t xml:space="preserve">If the participant enrolled in care receives Medicaid or Social Security Income (SSI), please list the number associated with these benefits. </w:t>
      </w:r>
      <w:r w:rsidR="00182B9B">
        <w:t xml:space="preserve">Participants who </w:t>
      </w:r>
      <w:r w:rsidR="0015510B">
        <w:t>receive</w:t>
      </w:r>
      <w:r w:rsidR="00182B9B">
        <w:t xml:space="preserve"> one of these benefits automatically qualify for free meals.</w:t>
      </w:r>
    </w:p>
    <w:p w14:paraId="55BA1E04" w14:textId="77777777" w:rsidR="00931BA9" w:rsidRDefault="00931BA9" w:rsidP="006D25CE"/>
    <w:p w14:paraId="13731200" w14:textId="7B98DB0A" w:rsidR="00CF078C" w:rsidRPr="00397FA8" w:rsidRDefault="001C514E" w:rsidP="006D25CE">
      <w:r w:rsidRPr="00397FA8">
        <w:t xml:space="preserve">If </w:t>
      </w:r>
      <w:r w:rsidR="00931BA9">
        <w:t>your</w:t>
      </w:r>
      <w:r w:rsidRPr="00397FA8">
        <w:t xml:space="preserve"> household receives benefits under</w:t>
      </w:r>
      <w:r w:rsidR="00CF078C">
        <w:t xml:space="preserve"> one of the </w:t>
      </w:r>
      <w:r w:rsidR="009175FC">
        <w:t>two</w:t>
      </w:r>
      <w:r w:rsidR="00CF078C">
        <w:t xml:space="preserve"> programs below</w:t>
      </w:r>
      <w:r w:rsidR="00B34CF2">
        <w:t xml:space="preserve">, </w:t>
      </w:r>
      <w:r w:rsidR="0015510B">
        <w:t xml:space="preserve">the participant is eligible for free meals. The household must </w:t>
      </w:r>
      <w:r w:rsidR="00CF078C" w:rsidRPr="00397FA8">
        <w:t xml:space="preserve">list </w:t>
      </w:r>
      <w:r w:rsidR="002F25CB">
        <w:t xml:space="preserve">the individual residing in the household who receives the benefit and their </w:t>
      </w:r>
      <w:r w:rsidR="00CF078C" w:rsidRPr="00397FA8">
        <w:t>current 3SquaresVT (</w:t>
      </w:r>
      <w:r w:rsidR="006716B1">
        <w:t xml:space="preserve">also known as </w:t>
      </w:r>
      <w:r w:rsidR="00D16DC2">
        <w:t xml:space="preserve">SNAP or </w:t>
      </w:r>
      <w:r w:rsidR="00CF078C" w:rsidRPr="00397FA8">
        <w:t xml:space="preserve">Food Stamp) or Reach Up case number on the </w:t>
      </w:r>
      <w:r w:rsidR="00DE1AB4">
        <w:t>IEF</w:t>
      </w:r>
      <w:r w:rsidR="00CF078C" w:rsidRPr="00397FA8">
        <w:t xml:space="preserve">. </w:t>
      </w:r>
      <w:r w:rsidR="002F25CB">
        <w:t>An adult member of the household</w:t>
      </w:r>
      <w:r w:rsidR="00CF078C" w:rsidRPr="00397FA8">
        <w:t xml:space="preserve"> must sign and date the form.</w:t>
      </w:r>
    </w:p>
    <w:p w14:paraId="2D07BA69" w14:textId="40864844" w:rsidR="001C514E" w:rsidRPr="00397FA8" w:rsidRDefault="001C514E" w:rsidP="006D25CE"/>
    <w:p w14:paraId="1C871DF2" w14:textId="7A314051" w:rsidR="001C514E" w:rsidRPr="00781068" w:rsidRDefault="001C514E" w:rsidP="00781068">
      <w:pPr>
        <w:pStyle w:val="ListParagraph"/>
        <w:numPr>
          <w:ilvl w:val="0"/>
          <w:numId w:val="28"/>
        </w:numPr>
        <w:rPr>
          <w:rFonts w:ascii="Palatino Linotype" w:hAnsi="Palatino Linotype"/>
        </w:rPr>
      </w:pPr>
      <w:r w:rsidRPr="00781068">
        <w:rPr>
          <w:rFonts w:ascii="Palatino Linotype" w:hAnsi="Palatino Linotype"/>
        </w:rPr>
        <w:t>3SquaresVT</w:t>
      </w:r>
      <w:r w:rsidR="00E54F7D">
        <w:rPr>
          <w:rFonts w:ascii="Palatino Linotype" w:hAnsi="Palatino Linotype"/>
        </w:rPr>
        <w:t>; or</w:t>
      </w:r>
    </w:p>
    <w:p w14:paraId="71119BFC" w14:textId="7ACD9AA7" w:rsidR="001C514E" w:rsidRPr="00781068" w:rsidRDefault="001C514E" w:rsidP="006D25CE">
      <w:pPr>
        <w:pStyle w:val="ListParagraph"/>
        <w:numPr>
          <w:ilvl w:val="0"/>
          <w:numId w:val="28"/>
        </w:numPr>
        <w:rPr>
          <w:rFonts w:ascii="Palatino Linotype" w:hAnsi="Palatino Linotype"/>
        </w:rPr>
      </w:pPr>
      <w:r w:rsidRPr="00781068">
        <w:rPr>
          <w:rFonts w:ascii="Palatino Linotype" w:hAnsi="Palatino Linotype"/>
        </w:rPr>
        <w:t>Reach Up</w:t>
      </w:r>
    </w:p>
    <w:p w14:paraId="4B9A03D7" w14:textId="72AF0800" w:rsidR="001C514E" w:rsidRPr="00397FA8" w:rsidRDefault="00781068" w:rsidP="006D25CE">
      <w:r>
        <w:t>I</w:t>
      </w:r>
      <w:r w:rsidR="001C514E" w:rsidRPr="00397FA8">
        <w:t>f your household does not receive benefits under 3SquaresVT</w:t>
      </w:r>
      <w:r w:rsidR="000378FE">
        <w:t xml:space="preserve">, </w:t>
      </w:r>
      <w:r w:rsidR="001C514E" w:rsidRPr="00397FA8">
        <w:t xml:space="preserve">Reach Up, </w:t>
      </w:r>
      <w:r w:rsidR="000378FE">
        <w:t xml:space="preserve">Medicaid or SSI, </w:t>
      </w:r>
      <w:r w:rsidR="001C514E" w:rsidRPr="00397FA8">
        <w:t xml:space="preserve">please complete </w:t>
      </w:r>
      <w:r w:rsidR="00483D3D">
        <w:t xml:space="preserve">the household income section of the </w:t>
      </w:r>
      <w:r w:rsidR="004C2016">
        <w:t>IEF</w:t>
      </w:r>
      <w:r w:rsidR="009967B8">
        <w:t>. Please ensure report the following information:</w:t>
      </w:r>
    </w:p>
    <w:p w14:paraId="6E921B28" w14:textId="21FD0F23" w:rsidR="001C514E" w:rsidRPr="00800604" w:rsidRDefault="00800604" w:rsidP="00800604">
      <w:pPr>
        <w:pStyle w:val="ListParagraph"/>
        <w:numPr>
          <w:ilvl w:val="0"/>
          <w:numId w:val="29"/>
        </w:numPr>
        <w:rPr>
          <w:rFonts w:ascii="Palatino Linotype" w:hAnsi="Palatino Linotype"/>
        </w:rPr>
      </w:pPr>
      <w:r w:rsidRPr="00800604">
        <w:rPr>
          <w:rFonts w:ascii="Palatino Linotype" w:hAnsi="Palatino Linotype"/>
        </w:rPr>
        <w:t>The</w:t>
      </w:r>
      <w:r w:rsidR="001C514E" w:rsidRPr="00800604">
        <w:rPr>
          <w:rFonts w:ascii="Palatino Linotype" w:hAnsi="Palatino Linotype"/>
        </w:rPr>
        <w:t xml:space="preserve"> names of all household members</w:t>
      </w:r>
      <w:r w:rsidR="004C2016">
        <w:rPr>
          <w:rFonts w:ascii="Palatino Linotype" w:hAnsi="Palatino Linotype"/>
        </w:rPr>
        <w:t xml:space="preserve"> living at the residence</w:t>
      </w:r>
      <w:r w:rsidR="001C514E" w:rsidRPr="00800604">
        <w:rPr>
          <w:rFonts w:ascii="Palatino Linotype" w:hAnsi="Palatino Linotype"/>
        </w:rPr>
        <w:t xml:space="preserve"> and their income by source; and</w:t>
      </w:r>
    </w:p>
    <w:p w14:paraId="027166A3" w14:textId="04797931" w:rsidR="00AC669E" w:rsidRPr="00E55658" w:rsidRDefault="006F3E9C" w:rsidP="006D25CE">
      <w:pPr>
        <w:pStyle w:val="ListParagraph"/>
        <w:numPr>
          <w:ilvl w:val="0"/>
          <w:numId w:val="29"/>
        </w:numPr>
        <w:rPr>
          <w:rFonts w:ascii="Palatino Linotype" w:hAnsi="Palatino Linotype"/>
        </w:rPr>
      </w:pPr>
      <w:r>
        <w:rPr>
          <w:rFonts w:ascii="Palatino Linotype" w:hAnsi="Palatino Linotype"/>
        </w:rPr>
        <w:t>S</w:t>
      </w:r>
      <w:r w:rsidR="001C514E" w:rsidRPr="00800604">
        <w:rPr>
          <w:rFonts w:ascii="Palatino Linotype" w:hAnsi="Palatino Linotype"/>
        </w:rPr>
        <w:t xml:space="preserve">ign, date, and provide the last 4 digits of </w:t>
      </w:r>
      <w:r w:rsidR="001926AD">
        <w:rPr>
          <w:rFonts w:ascii="Palatino Linotype" w:hAnsi="Palatino Linotype"/>
        </w:rPr>
        <w:t>their</w:t>
      </w:r>
      <w:r w:rsidR="001C514E" w:rsidRPr="00800604">
        <w:rPr>
          <w:rFonts w:ascii="Palatino Linotype" w:hAnsi="Palatino Linotype"/>
        </w:rPr>
        <w:t xml:space="preserve"> social security </w:t>
      </w:r>
      <w:proofErr w:type="gramStart"/>
      <w:r w:rsidR="001C514E" w:rsidRPr="00800604">
        <w:rPr>
          <w:rFonts w:ascii="Palatino Linotype" w:hAnsi="Palatino Linotype"/>
        </w:rPr>
        <w:t>number, or</w:t>
      </w:r>
      <w:proofErr w:type="gramEnd"/>
      <w:r w:rsidR="001C514E" w:rsidRPr="00800604">
        <w:rPr>
          <w:rFonts w:ascii="Palatino Linotype" w:hAnsi="Palatino Linotype"/>
        </w:rPr>
        <w:t xml:space="preserve"> </w:t>
      </w:r>
      <w:r w:rsidR="00BA5D12" w:rsidRPr="00800604">
        <w:rPr>
          <w:rFonts w:ascii="Palatino Linotype" w:hAnsi="Palatino Linotype"/>
        </w:rPr>
        <w:t>check the box that indicates ‘</w:t>
      </w:r>
      <w:r w:rsidR="00AC669E" w:rsidRPr="00800604">
        <w:rPr>
          <w:rFonts w:ascii="Palatino Linotype" w:hAnsi="Palatino Linotype"/>
        </w:rPr>
        <w:t xml:space="preserve">I </w:t>
      </w:r>
      <w:r w:rsidR="00BA5D12" w:rsidRPr="00800604">
        <w:rPr>
          <w:rFonts w:ascii="Palatino Linotype" w:hAnsi="Palatino Linotype"/>
        </w:rPr>
        <w:t>do</w:t>
      </w:r>
      <w:r w:rsidR="001C514E" w:rsidRPr="00800604">
        <w:rPr>
          <w:rFonts w:ascii="Palatino Linotype" w:hAnsi="Palatino Linotype"/>
        </w:rPr>
        <w:t xml:space="preserve"> not have a social security number</w:t>
      </w:r>
      <w:r w:rsidR="00BA5D12" w:rsidRPr="00800604">
        <w:rPr>
          <w:rFonts w:ascii="Palatino Linotype" w:hAnsi="Palatino Linotype"/>
        </w:rPr>
        <w:t>’</w:t>
      </w:r>
      <w:r w:rsidR="001C514E" w:rsidRPr="00800604">
        <w:rPr>
          <w:rFonts w:ascii="Palatino Linotype" w:hAnsi="Palatino Linotype"/>
        </w:rPr>
        <w:t>.</w:t>
      </w:r>
    </w:p>
    <w:p w14:paraId="67A732D5" w14:textId="5EF53A54" w:rsidR="001C514E" w:rsidRPr="00397FA8" w:rsidRDefault="001C514E" w:rsidP="006D25CE">
      <w:r w:rsidRPr="00397FA8">
        <w:t xml:space="preserve">USDA defines a household as a group of related or unrelated individuals (not residents of a boarding house or institution) who are living as one economic unit (i.e., sharing living expenses). Therefore, the income reported on the </w:t>
      </w:r>
      <w:r w:rsidR="001C0384">
        <w:t>IEF</w:t>
      </w:r>
      <w:r w:rsidRPr="00397FA8">
        <w:t xml:space="preserve"> must include the gross income of all members of your household, by source.</w:t>
      </w:r>
    </w:p>
    <w:p w14:paraId="14560207" w14:textId="77777777" w:rsidR="001C514E" w:rsidRPr="00397FA8" w:rsidRDefault="001C514E" w:rsidP="006D25CE"/>
    <w:p w14:paraId="4298888E" w14:textId="27C28DEF" w:rsidR="001C514E" w:rsidRPr="00397FA8" w:rsidRDefault="001C514E" w:rsidP="006D25CE">
      <w:r w:rsidRPr="00397FA8">
        <w:t>The income you report must be the total gross income listed by source for each household member received last month.</w:t>
      </w:r>
      <w:r w:rsidR="00743F04">
        <w:t xml:space="preserve"> </w:t>
      </w:r>
      <w:r w:rsidRPr="00397FA8">
        <w:t xml:space="preserve">If last month’s income does not accurately reflect your circumstances, you may provide a projection. </w:t>
      </w:r>
      <w:r w:rsidRPr="4314AEF6">
        <w:rPr>
          <w:rFonts w:eastAsia="Palatino Linotype" w:cs="Palatino Linotype"/>
        </w:rPr>
        <w:t xml:space="preserve">If your </w:t>
      </w:r>
      <w:r w:rsidR="4314AEF6" w:rsidRPr="4314AEF6">
        <w:rPr>
          <w:rFonts w:eastAsia="Palatino Linotype" w:cs="Palatino Linotype"/>
        </w:rPr>
        <w:t>total household</w:t>
      </w:r>
      <w:r w:rsidRPr="4314AEF6">
        <w:rPr>
          <w:rFonts w:eastAsia="Palatino Linotype" w:cs="Palatino Linotype"/>
        </w:rPr>
        <w:t xml:space="preserve"> income is </w:t>
      </w:r>
      <w:r w:rsidR="4314AEF6" w:rsidRPr="4314AEF6">
        <w:rPr>
          <w:rFonts w:eastAsia="Palatino Linotype" w:cs="Palatino Linotype"/>
        </w:rPr>
        <w:t>the same</w:t>
      </w:r>
      <w:r w:rsidRPr="4314AEF6">
        <w:rPr>
          <w:rFonts w:eastAsia="Palatino Linotype" w:cs="Palatino Linotype"/>
        </w:rPr>
        <w:t xml:space="preserve"> or less </w:t>
      </w:r>
      <w:r w:rsidRPr="4314AEF6">
        <w:rPr>
          <w:rFonts w:eastAsia="Palatino Linotype" w:cs="Palatino Linotype"/>
        </w:rPr>
        <w:lastRenderedPageBreak/>
        <w:t xml:space="preserve">than the amounts </w:t>
      </w:r>
      <w:r w:rsidR="4314AEF6" w:rsidRPr="4314AEF6">
        <w:rPr>
          <w:rFonts w:eastAsia="Palatino Linotype" w:cs="Palatino Linotype"/>
        </w:rPr>
        <w:t>list</w:t>
      </w:r>
      <w:r w:rsidRPr="4314AEF6">
        <w:rPr>
          <w:rFonts w:eastAsia="Palatino Linotype" w:cs="Palatino Linotype"/>
        </w:rPr>
        <w:t xml:space="preserve"> on the </w:t>
      </w:r>
      <w:r w:rsidR="00490B8B">
        <w:rPr>
          <w:rFonts w:cs="Times New Roman"/>
        </w:rPr>
        <w:t>I</w:t>
      </w:r>
      <w:r w:rsidR="4314AEF6" w:rsidRPr="00490B8B">
        <w:rPr>
          <w:rFonts w:cs="Times New Roman"/>
        </w:rPr>
        <w:t xml:space="preserve">ncome </w:t>
      </w:r>
      <w:r w:rsidR="00490B8B">
        <w:rPr>
          <w:rFonts w:cs="Times New Roman"/>
        </w:rPr>
        <w:t>G</w:t>
      </w:r>
      <w:r w:rsidR="4314AEF6" w:rsidRPr="00490B8B">
        <w:rPr>
          <w:rFonts w:cs="Times New Roman"/>
        </w:rPr>
        <w:t>uideline</w:t>
      </w:r>
      <w:r w:rsidR="00490B8B">
        <w:rPr>
          <w:rFonts w:cs="Times New Roman"/>
        </w:rPr>
        <w:t>s</w:t>
      </w:r>
      <w:r w:rsidR="4314AEF6" w:rsidRPr="00490B8B">
        <w:rPr>
          <w:rFonts w:cs="Times New Roman"/>
        </w:rPr>
        <w:t xml:space="preserve"> </w:t>
      </w:r>
      <w:r w:rsidR="00490B8B">
        <w:rPr>
          <w:rFonts w:cs="Times New Roman"/>
        </w:rPr>
        <w:t>C</w:t>
      </w:r>
      <w:r w:rsidR="4314AEF6" w:rsidRPr="00490B8B">
        <w:rPr>
          <w:rFonts w:cs="Times New Roman"/>
        </w:rPr>
        <w:t>hart</w:t>
      </w:r>
      <w:r w:rsidR="4314AEF6" w:rsidRPr="4314AEF6">
        <w:rPr>
          <w:rFonts w:eastAsia="Palatino Linotype" w:cs="Palatino Linotype"/>
        </w:rPr>
        <w:t>,</w:t>
      </w:r>
      <w:r w:rsidRPr="00397FA8">
        <w:t xml:space="preserve"> the center receives a higher rate of reimbursement for meals served to you</w:t>
      </w:r>
      <w:r w:rsidR="00305DA1">
        <w:t>.</w:t>
      </w:r>
    </w:p>
    <w:p w14:paraId="70BB8A65" w14:textId="77777777" w:rsidR="001C514E" w:rsidRPr="00397FA8" w:rsidRDefault="001C514E" w:rsidP="006D25CE"/>
    <w:p w14:paraId="65B94A96" w14:textId="0B4F678F" w:rsidR="001C514E" w:rsidRDefault="001C514E" w:rsidP="006D25CE">
      <w:r w:rsidRPr="00397FA8">
        <w:t xml:space="preserve">You should notify </w:t>
      </w:r>
      <w:r w:rsidR="00B36DF6">
        <w:t>the center</w:t>
      </w:r>
      <w:r w:rsidRPr="00397FA8">
        <w:t xml:space="preserve"> if you become unemployed </w:t>
      </w:r>
      <w:r w:rsidR="00B36DF6">
        <w:t xml:space="preserve">as </w:t>
      </w:r>
      <w:r w:rsidRPr="00397FA8">
        <w:t>the loss of income during the period of unemployment causes your household income to be within eligibility standards.</w:t>
      </w:r>
      <w:r>
        <w:t xml:space="preserve"> </w:t>
      </w:r>
    </w:p>
    <w:p w14:paraId="7E4BB55F" w14:textId="77777777" w:rsidR="001C514E" w:rsidRPr="00397FA8" w:rsidRDefault="001C514E" w:rsidP="006D25CE"/>
    <w:p w14:paraId="3979F0E7" w14:textId="2CB75B59" w:rsidR="001C514E" w:rsidRPr="00397FA8" w:rsidRDefault="001C514E" w:rsidP="006D25CE">
      <w:r w:rsidRPr="00397FA8">
        <w:rPr>
          <w:b/>
        </w:rPr>
        <w:t>Confidentiality</w:t>
      </w:r>
      <w:r w:rsidR="006424B8">
        <w:rPr>
          <w:b/>
        </w:rPr>
        <w:t xml:space="preserve"> Disclaime</w:t>
      </w:r>
      <w:r w:rsidR="00585F91">
        <w:rPr>
          <w:b/>
        </w:rPr>
        <w:t>r</w:t>
      </w:r>
      <w:r w:rsidRPr="00397FA8">
        <w:rPr>
          <w:b/>
        </w:rPr>
        <w:t>:</w:t>
      </w:r>
      <w:r w:rsidR="006D25CE">
        <w:t xml:space="preserve"> </w:t>
      </w:r>
      <w:r w:rsidR="006424B8">
        <w:t>The center</w:t>
      </w:r>
      <w:r w:rsidRPr="00397FA8">
        <w:t xml:space="preserve"> will use the information </w:t>
      </w:r>
      <w:r w:rsidR="006424B8">
        <w:t xml:space="preserve">provided </w:t>
      </w:r>
      <w:r w:rsidRPr="00397FA8">
        <w:t xml:space="preserve">on the form </w:t>
      </w:r>
      <w:r w:rsidR="00FE5168">
        <w:t xml:space="preserve">only </w:t>
      </w:r>
      <w:r w:rsidR="006424B8">
        <w:t xml:space="preserve">to </w:t>
      </w:r>
      <w:r w:rsidRPr="00397FA8">
        <w:t>de</w:t>
      </w:r>
      <w:r w:rsidR="005A22A0">
        <w:t>t</w:t>
      </w:r>
      <w:r w:rsidRPr="00397FA8">
        <w:t>e</w:t>
      </w:r>
      <w:r w:rsidR="005A22A0">
        <w:t>rmine</w:t>
      </w:r>
      <w:r w:rsidRPr="00397FA8">
        <w:t xml:space="preserve"> the level of reimbursement the center is eligible to receive</w:t>
      </w:r>
      <w:r w:rsidR="00FE5168">
        <w:t xml:space="preserve"> each month</w:t>
      </w:r>
      <w:r w:rsidRPr="00397FA8">
        <w:t xml:space="preserve">. </w:t>
      </w:r>
      <w:r w:rsidR="00667FF1">
        <w:t>This information will be kept in a secure location with limited personnel access. The center</w:t>
      </w:r>
      <w:r w:rsidRPr="00397FA8">
        <w:t xml:space="preserve"> may inform officials of other child nutrition, health and education programs of the information on your form to determine benefits for those programs.</w:t>
      </w:r>
    </w:p>
    <w:p w14:paraId="161B9D45" w14:textId="77777777" w:rsidR="001C514E" w:rsidRDefault="001C514E" w:rsidP="006D25CE"/>
    <w:p w14:paraId="615D8C6B" w14:textId="7B594066" w:rsidR="0082574A" w:rsidRPr="0082574A" w:rsidRDefault="0082574A" w:rsidP="0082574A">
      <w:r w:rsidRPr="0082574A">
        <w:t xml:space="preserve">Please complete, sign and return the attached </w:t>
      </w:r>
      <w:r w:rsidR="00BF726D">
        <w:t>IEF</w:t>
      </w:r>
      <w:r w:rsidRPr="0082574A">
        <w:t xml:space="preserve"> to </w:t>
      </w:r>
      <w:r>
        <w:t>the center</w:t>
      </w:r>
      <w:r w:rsidRPr="0082574A">
        <w:t xml:space="preserve"> as soon as possible. All </w:t>
      </w:r>
      <w:r>
        <w:t>adults</w:t>
      </w:r>
      <w:r w:rsidRPr="0082574A">
        <w:t xml:space="preserve"> enrolled in </w:t>
      </w:r>
      <w:r>
        <w:t>the</w:t>
      </w:r>
      <w:r w:rsidRPr="0082574A">
        <w:t xml:space="preserve"> center receive their meals at no separate charge, but the determination of eligibility affects the amount of Federal funding received by </w:t>
      </w:r>
      <w:r w:rsidR="004A0BC3">
        <w:t>the</w:t>
      </w:r>
      <w:r w:rsidRPr="0082574A">
        <w:t xml:space="preserve"> center</w:t>
      </w:r>
      <w:r w:rsidR="004A0BC3">
        <w:t xml:space="preserve"> to support our foodservice operations. </w:t>
      </w:r>
      <w:r w:rsidRPr="0082574A">
        <w:t xml:space="preserve"> </w:t>
      </w:r>
    </w:p>
    <w:p w14:paraId="7503619A" w14:textId="77777777" w:rsidR="00CC1FF4" w:rsidRPr="00397FA8" w:rsidRDefault="00CC1FF4" w:rsidP="006D25CE"/>
    <w:p w14:paraId="3C6D2141" w14:textId="77777777" w:rsidR="001C514E" w:rsidRPr="00397FA8" w:rsidRDefault="001C514E" w:rsidP="006D25CE">
      <w:r w:rsidRPr="00397FA8">
        <w:t>Thank you for your cooperation.</w:t>
      </w:r>
    </w:p>
    <w:p w14:paraId="41A19580" w14:textId="77777777" w:rsidR="001C514E" w:rsidRPr="00397FA8" w:rsidRDefault="001C514E" w:rsidP="006D25CE"/>
    <w:p w14:paraId="6EF13600" w14:textId="7B8B5D82" w:rsidR="001C514E" w:rsidRDefault="001C514E" w:rsidP="006D25CE">
      <w:r w:rsidRPr="00397FA8">
        <w:t>Sincerely,</w:t>
      </w:r>
    </w:p>
    <w:p w14:paraId="2C8F4242" w14:textId="77777777" w:rsidR="006424B8" w:rsidRDefault="006424B8" w:rsidP="006D25CE"/>
    <w:p w14:paraId="36B18A6C" w14:textId="0EEDA589" w:rsidR="001C514E" w:rsidRPr="00397FA8" w:rsidRDefault="001C514E" w:rsidP="006D25CE">
      <w:r w:rsidRPr="00397FA8">
        <w:t>_______________</w:t>
      </w:r>
      <w:r>
        <w:t>______________________________</w:t>
      </w:r>
      <w:r w:rsidR="006424B8">
        <w:tab/>
      </w:r>
      <w:r w:rsidR="006424B8">
        <w:tab/>
      </w:r>
      <w:r>
        <w:tab/>
      </w:r>
      <w:r w:rsidRPr="00397FA8">
        <w:t>__________</w:t>
      </w:r>
    </w:p>
    <w:p w14:paraId="541824C7" w14:textId="60BADBB3" w:rsidR="001C514E" w:rsidRDefault="001C514E" w:rsidP="006D25CE">
      <w:r w:rsidRPr="00397FA8">
        <w:t>Institution Representative</w:t>
      </w:r>
      <w:r>
        <w:tab/>
      </w:r>
      <w:r w:rsidR="006424B8">
        <w:tab/>
      </w:r>
      <w:r w:rsidR="006424B8">
        <w:tab/>
      </w:r>
      <w:r w:rsidR="006424B8">
        <w:tab/>
      </w:r>
      <w:r w:rsidR="006424B8">
        <w:tab/>
      </w:r>
      <w:r w:rsidR="006424B8">
        <w:tab/>
      </w:r>
      <w:r w:rsidRPr="00397FA8">
        <w:t>Date</w:t>
      </w:r>
    </w:p>
    <w:p w14:paraId="3D47D470" w14:textId="77777777" w:rsidR="001C514E" w:rsidRDefault="001C514E" w:rsidP="001C514E">
      <w:pPr>
        <w:tabs>
          <w:tab w:val="left" w:pos="6120"/>
        </w:tabs>
        <w:jc w:val="both"/>
      </w:pPr>
    </w:p>
    <w:p w14:paraId="07ADA6FB" w14:textId="77777777" w:rsidR="001C514E" w:rsidRDefault="001C514E" w:rsidP="001C514E">
      <w:pPr>
        <w:tabs>
          <w:tab w:val="left" w:pos="6120"/>
        </w:tabs>
        <w:jc w:val="both"/>
      </w:pPr>
    </w:p>
    <w:p w14:paraId="2BEB99F1" w14:textId="77777777" w:rsidR="001C514E" w:rsidRDefault="001C514E" w:rsidP="001C514E">
      <w:pPr>
        <w:tabs>
          <w:tab w:val="left" w:pos="6120"/>
        </w:tabs>
        <w:jc w:val="both"/>
      </w:pPr>
    </w:p>
    <w:p w14:paraId="087D7338" w14:textId="77777777" w:rsidR="001C514E" w:rsidRDefault="001C514E" w:rsidP="001C514E">
      <w:pPr>
        <w:tabs>
          <w:tab w:val="left" w:pos="6120"/>
        </w:tabs>
        <w:jc w:val="both"/>
      </w:pPr>
    </w:p>
    <w:p w14:paraId="4FB9D574" w14:textId="77777777" w:rsidR="001C514E" w:rsidRDefault="001C514E" w:rsidP="001C514E">
      <w:pPr>
        <w:tabs>
          <w:tab w:val="left" w:pos="6120"/>
        </w:tabs>
        <w:jc w:val="both"/>
      </w:pPr>
    </w:p>
    <w:p w14:paraId="273EA021" w14:textId="77777777" w:rsidR="001C514E" w:rsidRDefault="001C514E" w:rsidP="001C514E">
      <w:pPr>
        <w:tabs>
          <w:tab w:val="left" w:pos="6120"/>
        </w:tabs>
        <w:jc w:val="both"/>
      </w:pPr>
    </w:p>
    <w:p w14:paraId="2891D56D" w14:textId="77777777" w:rsidR="001C514E" w:rsidRDefault="001C514E" w:rsidP="001C514E">
      <w:pPr>
        <w:tabs>
          <w:tab w:val="left" w:pos="6120"/>
        </w:tabs>
        <w:jc w:val="both"/>
      </w:pPr>
    </w:p>
    <w:p w14:paraId="606E1E0D" w14:textId="77777777" w:rsidR="00CC3454" w:rsidRDefault="00CC3454" w:rsidP="00366FC3"/>
    <w:p w14:paraId="6B3A9DEA" w14:textId="77777777" w:rsidR="00E54F7D" w:rsidRDefault="00E54F7D" w:rsidP="00366FC3"/>
    <w:p w14:paraId="3710C606" w14:textId="77777777" w:rsidR="00E54F7D" w:rsidRDefault="00E54F7D" w:rsidP="00366FC3"/>
    <w:p w14:paraId="5158EDD3" w14:textId="77777777" w:rsidR="00E54F7D" w:rsidRDefault="00E54F7D" w:rsidP="00366FC3"/>
    <w:p w14:paraId="6E552FC2" w14:textId="77777777" w:rsidR="00E54F7D" w:rsidRDefault="00E54F7D" w:rsidP="00366FC3"/>
    <w:p w14:paraId="4E70ED5E" w14:textId="77777777" w:rsidR="00E54F7D" w:rsidRDefault="00E54F7D" w:rsidP="00366FC3"/>
    <w:p w14:paraId="3CFBB95E" w14:textId="77777777" w:rsidR="00E54F7D" w:rsidRDefault="00E54F7D" w:rsidP="00366FC3"/>
    <w:p w14:paraId="30D1D090" w14:textId="77777777" w:rsidR="00E54F7D" w:rsidRDefault="00E54F7D" w:rsidP="00366FC3"/>
    <w:p w14:paraId="7AA5B8D5" w14:textId="77777777" w:rsidR="00E54F7D" w:rsidRDefault="00E54F7D" w:rsidP="00366FC3"/>
    <w:p w14:paraId="128B3A09" w14:textId="77777777" w:rsidR="00E54F7D" w:rsidRDefault="00E54F7D" w:rsidP="00366FC3"/>
    <w:p w14:paraId="2311C3DD" w14:textId="77777777" w:rsidR="00E54F7D" w:rsidRDefault="00E54F7D" w:rsidP="00366FC3"/>
    <w:p w14:paraId="6E532042" w14:textId="77777777" w:rsidR="00E54F7D" w:rsidRDefault="00E54F7D" w:rsidP="00366FC3"/>
    <w:p w14:paraId="3329CC9A" w14:textId="77777777" w:rsidR="00E54F7D" w:rsidRDefault="00E54F7D" w:rsidP="00366FC3"/>
    <w:p w14:paraId="051E74DD" w14:textId="77777777" w:rsidR="00E54F7D" w:rsidRDefault="00E54F7D" w:rsidP="00366FC3"/>
    <w:p w14:paraId="53ACF3A9" w14:textId="77777777" w:rsidR="00E54F7D" w:rsidRDefault="00E54F7D" w:rsidP="00366FC3"/>
    <w:p w14:paraId="506F8381" w14:textId="77777777" w:rsidR="00E54F7D" w:rsidRDefault="00E54F7D" w:rsidP="00366FC3"/>
    <w:p w14:paraId="4540D298" w14:textId="77777777" w:rsidR="00E54F7D" w:rsidRDefault="00E54F7D" w:rsidP="00366FC3"/>
    <w:p w14:paraId="49DE32D4" w14:textId="77777777" w:rsidR="00E54F7D" w:rsidRPr="00E54F7D" w:rsidRDefault="00E54F7D" w:rsidP="00E54F7D">
      <w:r w:rsidRPr="00E54F7D">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C50D7D7" w14:textId="77777777" w:rsidR="00E54F7D" w:rsidRPr="00E54F7D" w:rsidRDefault="00E54F7D" w:rsidP="00E54F7D">
      <w:r w:rsidRPr="00E54F7D">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475315D" w14:textId="77777777" w:rsidR="00E54F7D" w:rsidRPr="00E54F7D" w:rsidRDefault="00E54F7D" w:rsidP="00E54F7D">
      <w:r w:rsidRPr="00E54F7D">
        <w:t>To file a program discrimination complaint, a Complainant should complete a Form AD-3027, USDA Program Discrimination Complaint Form which can be obtained online at: </w:t>
      </w:r>
      <w:hyperlink r:id="rId11" w:history="1">
        <w:r w:rsidRPr="00E54F7D">
          <w:rPr>
            <w:rStyle w:val="Hyperlink"/>
            <w:rFonts w:cs="Calibri"/>
          </w:rPr>
          <w:t>https://www.usda.gov/sites/default/files/documents/USDA-OASCR%20P-Complaint-Form-0508-0002-508-11-28-17Fax2Mail.pdf</w:t>
        </w:r>
      </w:hyperlink>
      <w:r w:rsidRPr="00E54F7D">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4EF3AA1B" w14:textId="77777777" w:rsidR="00E54F7D" w:rsidRPr="00E54F7D" w:rsidRDefault="00E54F7D" w:rsidP="00E54F7D">
      <w:pPr>
        <w:numPr>
          <w:ilvl w:val="0"/>
          <w:numId w:val="30"/>
        </w:numPr>
      </w:pPr>
      <w:r w:rsidRPr="00E54F7D">
        <w:rPr>
          <w:b/>
        </w:rPr>
        <w:t>mail:</w:t>
      </w:r>
      <w:r w:rsidRPr="00E54F7D">
        <w:br/>
        <w:t>U.S. Department of Agriculture</w:t>
      </w:r>
      <w:r w:rsidRPr="00E54F7D">
        <w:br/>
        <w:t>Office of the Assistant Secretary for Civil Rights</w:t>
      </w:r>
      <w:r w:rsidRPr="00E54F7D">
        <w:br/>
        <w:t>1400 Independence Avenue, SW</w:t>
      </w:r>
      <w:r w:rsidRPr="00E54F7D">
        <w:br/>
        <w:t>Washington, D.C. 20250-9410; or</w:t>
      </w:r>
    </w:p>
    <w:p w14:paraId="74D1A83F" w14:textId="77777777" w:rsidR="00E54F7D" w:rsidRPr="00E54F7D" w:rsidRDefault="00E54F7D" w:rsidP="00E54F7D">
      <w:pPr>
        <w:numPr>
          <w:ilvl w:val="0"/>
          <w:numId w:val="30"/>
        </w:numPr>
      </w:pPr>
      <w:r w:rsidRPr="00E54F7D">
        <w:rPr>
          <w:b/>
        </w:rPr>
        <w:t>fax:</w:t>
      </w:r>
      <w:r w:rsidRPr="00E54F7D">
        <w:br/>
        <w:t>(833) 256-1665 or (202) 690-7442; or</w:t>
      </w:r>
    </w:p>
    <w:p w14:paraId="2A305BF2" w14:textId="77777777" w:rsidR="00E54F7D" w:rsidRPr="00E54F7D" w:rsidRDefault="00E54F7D" w:rsidP="00E54F7D">
      <w:pPr>
        <w:numPr>
          <w:ilvl w:val="0"/>
          <w:numId w:val="30"/>
        </w:numPr>
      </w:pPr>
      <w:r w:rsidRPr="00E54F7D">
        <w:rPr>
          <w:b/>
        </w:rPr>
        <w:t>email:</w:t>
      </w:r>
      <w:r w:rsidRPr="00E54F7D">
        <w:br/>
      </w:r>
      <w:hyperlink r:id="rId12" w:history="1">
        <w:r w:rsidRPr="00E54F7D">
          <w:rPr>
            <w:rStyle w:val="Hyperlink"/>
            <w:rFonts w:cs="Calibri"/>
          </w:rPr>
          <w:t>program.intake@usda.gov</w:t>
        </w:r>
      </w:hyperlink>
    </w:p>
    <w:p w14:paraId="1C440B7D" w14:textId="77777777" w:rsidR="00E54F7D" w:rsidRPr="00E54F7D" w:rsidRDefault="00E54F7D" w:rsidP="00E54F7D">
      <w:r w:rsidRPr="00E54F7D">
        <w:t> </w:t>
      </w:r>
    </w:p>
    <w:p w14:paraId="79797334" w14:textId="77777777" w:rsidR="00E54F7D" w:rsidRPr="00E54F7D" w:rsidRDefault="00E54F7D" w:rsidP="00E54F7D">
      <w:r w:rsidRPr="00E54F7D">
        <w:t>This institution is an equal opportunity provider.</w:t>
      </w:r>
    </w:p>
    <w:p w14:paraId="2984F3BE" w14:textId="77777777" w:rsidR="00E54F7D" w:rsidRPr="00366FC3" w:rsidRDefault="00E54F7D" w:rsidP="00366FC3"/>
    <w:sectPr w:rsidR="00E54F7D" w:rsidRPr="00366FC3" w:rsidSect="00CC3454">
      <w:footerReference w:type="default" r:id="rId13"/>
      <w:footerReference w:type="first" r:id="rId14"/>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1643" w14:textId="77777777" w:rsidR="003D6111" w:rsidRDefault="003D6111" w:rsidP="004062C7">
      <w:r>
        <w:separator/>
      </w:r>
    </w:p>
  </w:endnote>
  <w:endnote w:type="continuationSeparator" w:id="0">
    <w:p w14:paraId="6475774B" w14:textId="77777777" w:rsidR="003D6111" w:rsidRDefault="003D6111" w:rsidP="004062C7">
      <w:r>
        <w:continuationSeparator/>
      </w:r>
    </w:p>
  </w:endnote>
  <w:endnote w:type="continuationNotice" w:id="1">
    <w:p w14:paraId="692A5DD5" w14:textId="77777777" w:rsidR="00906315" w:rsidRDefault="00906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23B9DAF7" w:rsidR="00CC3454" w:rsidRPr="00CC3454" w:rsidRDefault="00351D04" w:rsidP="00CC3454">
          <w:pPr>
            <w:spacing w:after="200" w:line="276" w:lineRule="auto"/>
            <w:rPr>
              <w:rFonts w:eastAsia="FZShuTi" w:cs="Times New Roman"/>
              <w:bCs w:val="0"/>
              <w:noProof/>
              <w:sz w:val="20"/>
              <w:szCs w:val="20"/>
            </w:rPr>
          </w:pPr>
          <w:r>
            <w:rPr>
              <w:rFonts w:eastAsia="FZShuTi" w:cs="Times New Roman"/>
              <w:bCs w:val="0"/>
              <w:noProof/>
              <w:sz w:val="20"/>
              <w:szCs w:val="20"/>
            </w:rPr>
            <w:t>Notice to Households Non-Pricing Program</w:t>
          </w:r>
          <w:r w:rsidR="009A4721">
            <w:rPr>
              <w:rFonts w:eastAsia="FZShuTi" w:cs="Times New Roman"/>
              <w:bCs w:val="0"/>
              <w:noProof/>
              <w:sz w:val="20"/>
              <w:szCs w:val="20"/>
            </w:rPr>
            <w:t xml:space="preserve"> Adult Day Care Center</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F90017B"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F92F" w14:textId="77777777" w:rsidR="003D6111" w:rsidRDefault="003D6111" w:rsidP="004062C7">
      <w:r>
        <w:separator/>
      </w:r>
    </w:p>
  </w:footnote>
  <w:footnote w:type="continuationSeparator" w:id="0">
    <w:p w14:paraId="0811B72B" w14:textId="77777777" w:rsidR="003D6111" w:rsidRDefault="003D6111" w:rsidP="004062C7">
      <w:r>
        <w:continuationSeparator/>
      </w:r>
    </w:p>
  </w:footnote>
  <w:footnote w:type="continuationNotice" w:id="1">
    <w:p w14:paraId="38FD0DFB" w14:textId="77777777" w:rsidR="00906315" w:rsidRDefault="009063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750387"/>
    <w:multiLevelType w:val="multilevel"/>
    <w:tmpl w:val="EB7CA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7388903">
    <w:abstractNumId w:val="24"/>
  </w:num>
  <w:num w:numId="2" w16cid:durableId="1482306823">
    <w:abstractNumId w:val="11"/>
  </w:num>
  <w:num w:numId="3" w16cid:durableId="695890746">
    <w:abstractNumId w:val="21"/>
  </w:num>
  <w:num w:numId="4" w16cid:durableId="1866481881">
    <w:abstractNumId w:val="17"/>
  </w:num>
  <w:num w:numId="5" w16cid:durableId="1309213452">
    <w:abstractNumId w:val="18"/>
  </w:num>
  <w:num w:numId="6" w16cid:durableId="726496416">
    <w:abstractNumId w:val="4"/>
  </w:num>
  <w:num w:numId="7" w16cid:durableId="437674376">
    <w:abstractNumId w:val="0"/>
  </w:num>
  <w:num w:numId="8" w16cid:durableId="622804163">
    <w:abstractNumId w:val="12"/>
  </w:num>
  <w:num w:numId="9" w16cid:durableId="322048445">
    <w:abstractNumId w:val="16"/>
  </w:num>
  <w:num w:numId="10" w16cid:durableId="1649364165">
    <w:abstractNumId w:val="27"/>
  </w:num>
  <w:num w:numId="11" w16cid:durableId="364136123">
    <w:abstractNumId w:val="13"/>
  </w:num>
  <w:num w:numId="12" w16cid:durableId="60489869">
    <w:abstractNumId w:val="6"/>
  </w:num>
  <w:num w:numId="13" w16cid:durableId="417479379">
    <w:abstractNumId w:val="29"/>
  </w:num>
  <w:num w:numId="14" w16cid:durableId="1116102390">
    <w:abstractNumId w:val="7"/>
  </w:num>
  <w:num w:numId="15" w16cid:durableId="1703899979">
    <w:abstractNumId w:val="28"/>
  </w:num>
  <w:num w:numId="16" w16cid:durableId="1099983054">
    <w:abstractNumId w:val="3"/>
  </w:num>
  <w:num w:numId="17" w16cid:durableId="295068818">
    <w:abstractNumId w:val="5"/>
  </w:num>
  <w:num w:numId="18" w16cid:durableId="499741115">
    <w:abstractNumId w:val="14"/>
  </w:num>
  <w:num w:numId="19" w16cid:durableId="143475745">
    <w:abstractNumId w:val="19"/>
  </w:num>
  <w:num w:numId="20" w16cid:durableId="915750315">
    <w:abstractNumId w:val="9"/>
  </w:num>
  <w:num w:numId="21" w16cid:durableId="827283721">
    <w:abstractNumId w:val="10"/>
  </w:num>
  <w:num w:numId="22" w16cid:durableId="1593933286">
    <w:abstractNumId w:val="8"/>
  </w:num>
  <w:num w:numId="23" w16cid:durableId="582108353">
    <w:abstractNumId w:val="1"/>
  </w:num>
  <w:num w:numId="24" w16cid:durableId="707491730">
    <w:abstractNumId w:val="15"/>
  </w:num>
  <w:num w:numId="25" w16cid:durableId="791174701">
    <w:abstractNumId w:val="26"/>
  </w:num>
  <w:num w:numId="26" w16cid:durableId="1338508027">
    <w:abstractNumId w:val="2"/>
  </w:num>
  <w:num w:numId="27" w16cid:durableId="2036728884">
    <w:abstractNumId w:val="25"/>
  </w:num>
  <w:num w:numId="28" w16cid:durableId="426267126">
    <w:abstractNumId w:val="20"/>
  </w:num>
  <w:num w:numId="29" w16cid:durableId="907032142">
    <w:abstractNumId w:val="22"/>
  </w:num>
  <w:num w:numId="30" w16cid:durableId="169210291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378FE"/>
    <w:rsid w:val="00040B7A"/>
    <w:rsid w:val="00052D91"/>
    <w:rsid w:val="00076851"/>
    <w:rsid w:val="000E5EB2"/>
    <w:rsid w:val="000F1A1E"/>
    <w:rsid w:val="000F3A23"/>
    <w:rsid w:val="00102EA8"/>
    <w:rsid w:val="0014097F"/>
    <w:rsid w:val="00141F79"/>
    <w:rsid w:val="0015510B"/>
    <w:rsid w:val="00161F11"/>
    <w:rsid w:val="00172974"/>
    <w:rsid w:val="00182B9B"/>
    <w:rsid w:val="001926AD"/>
    <w:rsid w:val="001A1609"/>
    <w:rsid w:val="001C0384"/>
    <w:rsid w:val="001C1F88"/>
    <w:rsid w:val="001C4A7A"/>
    <w:rsid w:val="001C514E"/>
    <w:rsid w:val="001E46E5"/>
    <w:rsid w:val="001E50C7"/>
    <w:rsid w:val="001E7FBE"/>
    <w:rsid w:val="002165AB"/>
    <w:rsid w:val="00217F09"/>
    <w:rsid w:val="002231C3"/>
    <w:rsid w:val="002237E0"/>
    <w:rsid w:val="00223EF5"/>
    <w:rsid w:val="0024786D"/>
    <w:rsid w:val="00263AAA"/>
    <w:rsid w:val="00271002"/>
    <w:rsid w:val="00282CCA"/>
    <w:rsid w:val="002A0C9D"/>
    <w:rsid w:val="002F25CB"/>
    <w:rsid w:val="002F7921"/>
    <w:rsid w:val="00303EE6"/>
    <w:rsid w:val="00305DA1"/>
    <w:rsid w:val="00314055"/>
    <w:rsid w:val="003274F5"/>
    <w:rsid w:val="003275FD"/>
    <w:rsid w:val="00334D48"/>
    <w:rsid w:val="00340A13"/>
    <w:rsid w:val="00340C04"/>
    <w:rsid w:val="00351D04"/>
    <w:rsid w:val="00366FC3"/>
    <w:rsid w:val="003821C1"/>
    <w:rsid w:val="003A3FB5"/>
    <w:rsid w:val="003B5A6A"/>
    <w:rsid w:val="003D0155"/>
    <w:rsid w:val="003D090F"/>
    <w:rsid w:val="003D0B95"/>
    <w:rsid w:val="003D1286"/>
    <w:rsid w:val="003D6111"/>
    <w:rsid w:val="004062C7"/>
    <w:rsid w:val="00406EC1"/>
    <w:rsid w:val="00442899"/>
    <w:rsid w:val="00444A7A"/>
    <w:rsid w:val="00483A83"/>
    <w:rsid w:val="00483D3D"/>
    <w:rsid w:val="00490247"/>
    <w:rsid w:val="00490B8B"/>
    <w:rsid w:val="004A0BC3"/>
    <w:rsid w:val="004A7AD0"/>
    <w:rsid w:val="004B0953"/>
    <w:rsid w:val="004B608E"/>
    <w:rsid w:val="004B7F41"/>
    <w:rsid w:val="004C2016"/>
    <w:rsid w:val="004C580D"/>
    <w:rsid w:val="00500232"/>
    <w:rsid w:val="00532147"/>
    <w:rsid w:val="0053745A"/>
    <w:rsid w:val="005464E9"/>
    <w:rsid w:val="00575711"/>
    <w:rsid w:val="00585F91"/>
    <w:rsid w:val="00591335"/>
    <w:rsid w:val="005A22A0"/>
    <w:rsid w:val="005A2F07"/>
    <w:rsid w:val="005A7B7D"/>
    <w:rsid w:val="005D1A81"/>
    <w:rsid w:val="005D3DA6"/>
    <w:rsid w:val="005D7389"/>
    <w:rsid w:val="005D7ABB"/>
    <w:rsid w:val="00602C26"/>
    <w:rsid w:val="00626212"/>
    <w:rsid w:val="0063049A"/>
    <w:rsid w:val="006424B8"/>
    <w:rsid w:val="00651E8D"/>
    <w:rsid w:val="00667FF1"/>
    <w:rsid w:val="006703F6"/>
    <w:rsid w:val="006716B1"/>
    <w:rsid w:val="006C4FFA"/>
    <w:rsid w:val="006C552D"/>
    <w:rsid w:val="006D25CE"/>
    <w:rsid w:val="006F0F62"/>
    <w:rsid w:val="006F3E9C"/>
    <w:rsid w:val="006F698F"/>
    <w:rsid w:val="00701076"/>
    <w:rsid w:val="00707615"/>
    <w:rsid w:val="00721DF9"/>
    <w:rsid w:val="007278D3"/>
    <w:rsid w:val="00734368"/>
    <w:rsid w:val="00743F04"/>
    <w:rsid w:val="00746838"/>
    <w:rsid w:val="00756750"/>
    <w:rsid w:val="007601DB"/>
    <w:rsid w:val="00781068"/>
    <w:rsid w:val="007963EC"/>
    <w:rsid w:val="007B270D"/>
    <w:rsid w:val="007B5B94"/>
    <w:rsid w:val="007D5E67"/>
    <w:rsid w:val="00800604"/>
    <w:rsid w:val="00802130"/>
    <w:rsid w:val="0082162E"/>
    <w:rsid w:val="0082574A"/>
    <w:rsid w:val="00865A62"/>
    <w:rsid w:val="0087647A"/>
    <w:rsid w:val="00883B9F"/>
    <w:rsid w:val="008C3049"/>
    <w:rsid w:val="008C332D"/>
    <w:rsid w:val="008E7C9C"/>
    <w:rsid w:val="008F6F90"/>
    <w:rsid w:val="00906315"/>
    <w:rsid w:val="009175FC"/>
    <w:rsid w:val="0092656D"/>
    <w:rsid w:val="009273C1"/>
    <w:rsid w:val="00931BA9"/>
    <w:rsid w:val="00937F53"/>
    <w:rsid w:val="00937FFC"/>
    <w:rsid w:val="00961A6D"/>
    <w:rsid w:val="00974131"/>
    <w:rsid w:val="009873FE"/>
    <w:rsid w:val="009967B8"/>
    <w:rsid w:val="009A4721"/>
    <w:rsid w:val="009C57FB"/>
    <w:rsid w:val="009D4528"/>
    <w:rsid w:val="00A01D40"/>
    <w:rsid w:val="00A115AD"/>
    <w:rsid w:val="00A11D04"/>
    <w:rsid w:val="00A1547A"/>
    <w:rsid w:val="00A24AEB"/>
    <w:rsid w:val="00A92164"/>
    <w:rsid w:val="00A95904"/>
    <w:rsid w:val="00AB683E"/>
    <w:rsid w:val="00AC60F4"/>
    <w:rsid w:val="00AC669E"/>
    <w:rsid w:val="00AF33BA"/>
    <w:rsid w:val="00AF602B"/>
    <w:rsid w:val="00B04C63"/>
    <w:rsid w:val="00B249D3"/>
    <w:rsid w:val="00B25D38"/>
    <w:rsid w:val="00B25DEC"/>
    <w:rsid w:val="00B34CF2"/>
    <w:rsid w:val="00B35B81"/>
    <w:rsid w:val="00B36DF6"/>
    <w:rsid w:val="00BA4E0B"/>
    <w:rsid w:val="00BA5D12"/>
    <w:rsid w:val="00BC396A"/>
    <w:rsid w:val="00BC573A"/>
    <w:rsid w:val="00BD2B74"/>
    <w:rsid w:val="00BD7ABE"/>
    <w:rsid w:val="00BF0AB3"/>
    <w:rsid w:val="00BF1FD1"/>
    <w:rsid w:val="00BF726D"/>
    <w:rsid w:val="00C001A8"/>
    <w:rsid w:val="00C01D5D"/>
    <w:rsid w:val="00C06BA4"/>
    <w:rsid w:val="00C14968"/>
    <w:rsid w:val="00C31BFA"/>
    <w:rsid w:val="00C339A5"/>
    <w:rsid w:val="00C42CAD"/>
    <w:rsid w:val="00C55291"/>
    <w:rsid w:val="00C7280C"/>
    <w:rsid w:val="00C8041F"/>
    <w:rsid w:val="00CB29BB"/>
    <w:rsid w:val="00CC1FF4"/>
    <w:rsid w:val="00CC230C"/>
    <w:rsid w:val="00CC3454"/>
    <w:rsid w:val="00CD40C9"/>
    <w:rsid w:val="00CD5991"/>
    <w:rsid w:val="00CF078C"/>
    <w:rsid w:val="00D04EC2"/>
    <w:rsid w:val="00D064CA"/>
    <w:rsid w:val="00D16DC2"/>
    <w:rsid w:val="00D22EA0"/>
    <w:rsid w:val="00DB55D3"/>
    <w:rsid w:val="00DB7842"/>
    <w:rsid w:val="00DC2290"/>
    <w:rsid w:val="00DD1920"/>
    <w:rsid w:val="00DE1AB4"/>
    <w:rsid w:val="00DE7FA2"/>
    <w:rsid w:val="00E02282"/>
    <w:rsid w:val="00E05608"/>
    <w:rsid w:val="00E2171D"/>
    <w:rsid w:val="00E239F6"/>
    <w:rsid w:val="00E54F7D"/>
    <w:rsid w:val="00E55658"/>
    <w:rsid w:val="00E606BA"/>
    <w:rsid w:val="00E74FDA"/>
    <w:rsid w:val="00E773E9"/>
    <w:rsid w:val="00E8562B"/>
    <w:rsid w:val="00EC4979"/>
    <w:rsid w:val="00F00BB9"/>
    <w:rsid w:val="00F13285"/>
    <w:rsid w:val="00F5473C"/>
    <w:rsid w:val="00F614EC"/>
    <w:rsid w:val="00F76AD8"/>
    <w:rsid w:val="00F90A87"/>
    <w:rsid w:val="00FA084B"/>
    <w:rsid w:val="00FA35D2"/>
    <w:rsid w:val="00FE5168"/>
    <w:rsid w:val="00FF6681"/>
    <w:rsid w:val="00FF7E65"/>
    <w:rsid w:val="18E130BB"/>
    <w:rsid w:val="1C1DFCF6"/>
    <w:rsid w:val="4314AE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692002615">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55335494">
      <w:bodyDiv w:val="1"/>
      <w:marLeft w:val="0"/>
      <w:marRight w:val="0"/>
      <w:marTop w:val="0"/>
      <w:marBottom w:val="0"/>
      <w:divBdr>
        <w:top w:val="none" w:sz="0" w:space="0" w:color="auto"/>
        <w:left w:val="none" w:sz="0" w:space="0" w:color="auto"/>
        <w:bottom w:val="none" w:sz="0" w:space="0" w:color="auto"/>
        <w:right w:val="none" w:sz="0" w:space="0" w:color="auto"/>
      </w:divBdr>
    </w:div>
    <w:div w:id="1336610988">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 w:id="212267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BD080-E6E3-4BAB-AE72-EF57CF6777FE}">
  <ds:schemaRefs>
    <ds:schemaRef ds:uri="http://schemas.microsoft.com/office/2006/documentManagement/types"/>
    <ds:schemaRef ds:uri="http://purl.org/dc/elements/1.1/"/>
    <ds:schemaRef ds:uri="http://schemas.microsoft.com/sharepoint/v3"/>
    <ds:schemaRef ds:uri="e9704c02-dfb4-43e9-baff-18004c96e1cb"/>
    <ds:schemaRef ds:uri="http://purl.org/dc/dcmitype/"/>
    <ds:schemaRef ds:uri="http://purl.org/dc/term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d31159bb-9521-4a35-bf8e-e407f01568c7"/>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1</TotalTime>
  <Pages>3</Pages>
  <Words>959</Words>
  <Characters>4471</Characters>
  <Application>Microsoft Office Word</Application>
  <DocSecurity>0</DocSecurity>
  <Lines>894</Lines>
  <Paragraphs>904</Paragraphs>
  <ScaleCrop>false</ScaleCrop>
  <HeadingPairs>
    <vt:vector size="2" baseType="variant">
      <vt:variant>
        <vt:lpstr>Title</vt:lpstr>
      </vt:variant>
      <vt:variant>
        <vt:i4>1</vt:i4>
      </vt:variant>
    </vt:vector>
  </HeadingPairs>
  <TitlesOfParts>
    <vt:vector size="1" baseType="lpstr">
      <vt:lpstr>Notice to Households Non-Pricing Adult Day Centers</vt:lpstr>
    </vt:vector>
  </TitlesOfParts>
  <Company>Vermont Agency of Education</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Households Non-Pricing Adult Day Centers</dc:title>
  <dc:creator>Vermont Agency of Education</dc:creator>
  <cp:lastModifiedBy>Adams, Ailynne</cp:lastModifiedBy>
  <cp:revision>2</cp:revision>
  <cp:lastPrinted>2015-08-03T16:15:00Z</cp:lastPrinted>
  <dcterms:created xsi:type="dcterms:W3CDTF">2022-07-01T13:15:00Z</dcterms:created>
  <dcterms:modified xsi:type="dcterms:W3CDTF">2022-07-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